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54075DD1" w:rsidR="00DE65F8" w:rsidRPr="00E6321E" w:rsidRDefault="00193B27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elovnik od 9.3.2026.-13.3.2026.</w:t>
                            </w: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54075DD1" w:rsidR="00DE65F8" w:rsidRPr="00E6321E" w:rsidRDefault="00193B27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elovnik od 9.3.2026.-13.3.2026.</w:t>
                      </w:r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6D644D81" w:rsidR="00DE65F8" w:rsidRPr="006558BD" w:rsidRDefault="00193B2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ter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štangica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38AC4C5C" w:rsidR="00DE65F8" w:rsidRPr="006558BD" w:rsidRDefault="00193B27" w:rsidP="00193B2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1, 7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5120CBAB" w:rsidR="00DE65F8" w:rsidRPr="006558BD" w:rsidRDefault="00193B2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rah varivo sa ječmenom kašom i suhim mesom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675F5E6E" w:rsidR="00DE65F8" w:rsidRPr="006558BD" w:rsidRDefault="00193B27" w:rsidP="00193B2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1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5037BBD4" w:rsidR="00DE65F8" w:rsidRPr="006558BD" w:rsidRDefault="00193B2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denka sir, kruh sa sjemenk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7221A770" w:rsidR="00DE65F8" w:rsidRPr="006558BD" w:rsidRDefault="00193B27" w:rsidP="00193B2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1, 7 </w:t>
                                  </w: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CAF10"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6D644D81" w:rsidR="00DE65F8" w:rsidRPr="006558BD" w:rsidRDefault="00193B2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uter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štangica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38AC4C5C" w:rsidR="00DE65F8" w:rsidRPr="006558BD" w:rsidRDefault="00193B27" w:rsidP="00193B2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1, 7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5120CBAB" w:rsidR="00DE65F8" w:rsidRPr="006558BD" w:rsidRDefault="00193B2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rah varivo sa ječmenom kašom i suhim mesom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675F5E6E" w:rsidR="00DE65F8" w:rsidRPr="006558BD" w:rsidRDefault="00193B27" w:rsidP="00193B2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1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5037BBD4" w:rsidR="00DE65F8" w:rsidRPr="006558BD" w:rsidRDefault="00193B2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Zdenka sir, kruh sa sjemenk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7221A770" w:rsidR="00DE65F8" w:rsidRPr="006558BD" w:rsidRDefault="00193B27" w:rsidP="00193B2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1, 7 </w:t>
                            </w: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754E9918" w:rsidR="00DE65F8" w:rsidRPr="006558BD" w:rsidRDefault="003D2D76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oasan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maslac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21557293" w:rsidR="00DE65F8" w:rsidRPr="006558BD" w:rsidRDefault="003D2D76" w:rsidP="003D2D76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1, 7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25885EBD" w:rsidR="00DE65F8" w:rsidRPr="006558BD" w:rsidRDefault="003D2D7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litva s krumpirom, pečeni Iverak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0996CC64" w:rsidR="00DE65F8" w:rsidRPr="006558BD" w:rsidRDefault="003D2D76" w:rsidP="003D2D76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, 4</w:t>
                                  </w: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798A840F" w:rsidR="00DE65F8" w:rsidRPr="006558BD" w:rsidRDefault="003D2D7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4F6A93B3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754E9918" w:rsidR="00DE65F8" w:rsidRPr="006558BD" w:rsidRDefault="003D2D76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Kroasan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maslac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21557293" w:rsidR="00DE65F8" w:rsidRPr="006558BD" w:rsidRDefault="003D2D76" w:rsidP="003D2D7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1, 7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25885EBD" w:rsidR="00DE65F8" w:rsidRPr="006558BD" w:rsidRDefault="003D2D7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litva s krumpirom, pečeni Iverak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0996CC64" w:rsidR="00DE65F8" w:rsidRPr="006558BD" w:rsidRDefault="003D2D76" w:rsidP="003D2D7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, 4</w:t>
                            </w: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798A840F" w:rsidR="00DE65F8" w:rsidRPr="006558BD" w:rsidRDefault="003D2D7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4F6A93B3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588B0F40" w:rsidR="00DE65F8" w:rsidRPr="006558BD" w:rsidRDefault="003D2D76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Lino pahuljice, mlijek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1D14470B" w:rsidR="00DE65F8" w:rsidRPr="006558BD" w:rsidRDefault="003D2D76" w:rsidP="003D2D76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1,7, 8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01813417" w:rsidR="00DE65F8" w:rsidRPr="006558BD" w:rsidRDefault="003D2D7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vinjsko pečenje, krpice sa zelj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6326B6F2" w:rsidR="00DE65F8" w:rsidRPr="006558BD" w:rsidRDefault="003D2D76" w:rsidP="003D2D76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</w:t>
                                  </w: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546842D5" w:rsidR="00DE65F8" w:rsidRPr="006558BD" w:rsidRDefault="003D2D7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Puding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5EC82B01" w:rsidR="00DE65F8" w:rsidRPr="006558BD" w:rsidRDefault="003D2D76" w:rsidP="003D2D76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588B0F40" w:rsidR="00DE65F8" w:rsidRPr="006558BD" w:rsidRDefault="003D2D76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Lino pahuljice, mlijeko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1D14470B" w:rsidR="00DE65F8" w:rsidRPr="006558BD" w:rsidRDefault="003D2D76" w:rsidP="003D2D7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1,7, 8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01813417" w:rsidR="00DE65F8" w:rsidRPr="006558BD" w:rsidRDefault="003D2D7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vinjsko pečenje, krpice sa zelj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6326B6F2" w:rsidR="00DE65F8" w:rsidRPr="006558BD" w:rsidRDefault="003D2D76" w:rsidP="003D2D7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</w:t>
                            </w: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546842D5" w:rsidR="00DE65F8" w:rsidRPr="006558BD" w:rsidRDefault="003D2D7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Puding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5EC82B01" w:rsidR="00DE65F8" w:rsidRPr="006558BD" w:rsidRDefault="003D2D76" w:rsidP="003D2D7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2813C0FD" w:rsidR="00DE65F8" w:rsidRPr="006558BD" w:rsidRDefault="00193B2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Sviježi sir sa vlascem, ribana mrkva, raženi kruh, sok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6EBB4C79" w:rsidR="00DE65F8" w:rsidRPr="006558BD" w:rsidRDefault="00193B27" w:rsidP="00193B2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1, 7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5FAB34BD" w:rsidR="00DE65F8" w:rsidRPr="006558BD" w:rsidRDefault="00193B2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letina u umaku od sira,  njoke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6F81D71F" w:rsidR="00DE65F8" w:rsidRPr="006558BD" w:rsidRDefault="00193B27" w:rsidP="00193B2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1,</w:t>
                                  </w:r>
                                  <w:r w:rsidR="003D2D7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132376F4" w:rsidR="00DE65F8" w:rsidRPr="006558BD" w:rsidRDefault="003D2D7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</w:t>
                                  </w:r>
                                  <w:r w:rsidR="00193B27">
                                    <w:rPr>
                                      <w:rFonts w:asciiTheme="majorHAnsi" w:hAnsiTheme="majorHAnsi" w:cstheme="majorHAnsi"/>
                                    </w:rPr>
                                    <w:t>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6BAA1871" w:rsidR="00DE65F8" w:rsidRPr="006558BD" w:rsidRDefault="00193B27" w:rsidP="00193B2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3D2D76">
                                    <w:rPr>
                                      <w:rFonts w:asciiTheme="majorHAnsi" w:hAnsiTheme="majorHAnsi" w:cstheme="majorHAnsi"/>
                                    </w:rPr>
                                    <w:t>1,3</w:t>
                                  </w: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2813C0FD" w:rsidR="00DE65F8" w:rsidRPr="006558BD" w:rsidRDefault="00193B2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Sviježi sir sa vlascem, ribana mrkva, raženi kruh, sok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6EBB4C79" w:rsidR="00DE65F8" w:rsidRPr="006558BD" w:rsidRDefault="00193B27" w:rsidP="00193B2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1, 7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5FAB34BD" w:rsidR="00DE65F8" w:rsidRPr="006558BD" w:rsidRDefault="00193B2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letina u umaku od sira,  njoke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6F81D71F" w:rsidR="00DE65F8" w:rsidRPr="006558BD" w:rsidRDefault="00193B27" w:rsidP="00193B2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1,</w:t>
                            </w:r>
                            <w:r w:rsidR="003D2D76"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132376F4" w:rsidR="00DE65F8" w:rsidRPr="006558BD" w:rsidRDefault="003D2D7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</w:t>
                            </w:r>
                            <w:r w:rsidR="00193B27">
                              <w:rPr>
                                <w:rFonts w:asciiTheme="majorHAnsi" w:hAnsiTheme="majorHAnsi" w:cstheme="majorHAnsi"/>
                              </w:rPr>
                              <w:t>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6BAA1871" w:rsidR="00DE65F8" w:rsidRPr="006558BD" w:rsidRDefault="00193B27" w:rsidP="00193B2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3D2D76">
                              <w:rPr>
                                <w:rFonts w:asciiTheme="majorHAnsi" w:hAnsiTheme="majorHAnsi" w:cstheme="majorHAnsi"/>
                              </w:rPr>
                              <w:t>1,3</w:t>
                            </w: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2B8362D8" w:rsidR="00DE65F8" w:rsidRPr="006558BD" w:rsidRDefault="00193B2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aslac, med, kukuruzni kruh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757EF665" w:rsidR="00DE65F8" w:rsidRPr="006558BD" w:rsidRDefault="00193B27" w:rsidP="00193B2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1, 7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22C702D5" w:rsidR="00DE65F8" w:rsidRPr="006558BD" w:rsidRDefault="00193B2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netina u povrću, eko palenta,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6330E63E" w:rsidR="00DE65F8" w:rsidRPr="006558BD" w:rsidRDefault="00193B27" w:rsidP="00193B2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, 9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0A9FA32A" w:rsidR="00DE65F8" w:rsidRPr="006558BD" w:rsidRDefault="003D2D7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</w:t>
                                  </w:r>
                                  <w:r w:rsidR="00193B27">
                                    <w:rPr>
                                      <w:rFonts w:asciiTheme="majorHAnsi" w:hAnsiTheme="majorHAnsi" w:cstheme="majorHAnsi"/>
                                    </w:rPr>
                                    <w:t>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2C3DD681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2B8362D8" w:rsidR="00DE65F8" w:rsidRPr="006558BD" w:rsidRDefault="00193B2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aslac, med, kukuruzni kruh,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757EF665" w:rsidR="00DE65F8" w:rsidRPr="006558BD" w:rsidRDefault="00193B27" w:rsidP="00193B2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1, 7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22C702D5" w:rsidR="00DE65F8" w:rsidRPr="006558BD" w:rsidRDefault="00193B2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netina u povrću, eko palenta,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6330E63E" w:rsidR="00DE65F8" w:rsidRPr="006558BD" w:rsidRDefault="00193B27" w:rsidP="00193B2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, 9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0A9FA32A" w:rsidR="00DE65F8" w:rsidRPr="006558BD" w:rsidRDefault="003D2D7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</w:t>
                            </w:r>
                            <w:r w:rsidR="00193B27">
                              <w:rPr>
                                <w:rFonts w:asciiTheme="majorHAnsi" w:hAnsiTheme="majorHAnsi" w:cstheme="majorHAnsi"/>
                              </w:rPr>
                              <w:t>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2C3DD681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93B27"/>
    <w:rsid w:val="001D5E41"/>
    <w:rsid w:val="00223CFC"/>
    <w:rsid w:val="00276384"/>
    <w:rsid w:val="002950BC"/>
    <w:rsid w:val="002A4AD4"/>
    <w:rsid w:val="00305B32"/>
    <w:rsid w:val="00316B18"/>
    <w:rsid w:val="003224C0"/>
    <w:rsid w:val="003D2D76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6300F5"/>
    <w:rsid w:val="006558BD"/>
    <w:rsid w:val="00682A4F"/>
    <w:rsid w:val="00684362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6F28C9-A647-4635-9620-573F5ACC4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</cp:revision>
  <cp:lastPrinted>2026-02-02T13:46:00Z</cp:lastPrinted>
  <dcterms:created xsi:type="dcterms:W3CDTF">2026-03-04T10:57:00Z</dcterms:created>
  <dcterms:modified xsi:type="dcterms:W3CDTF">2026-03-04T10:57:00Z</dcterms:modified>
</cp:coreProperties>
</file>